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X82650dad14a47661ff5170fb27c2a5610214cf9"/>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a20090f6629e82dc86182a58926523409ffdf49"/>
    <w:p>
      <w:pPr>
        <w:pStyle w:val="Heading2"/>
      </w:pPr>
      <w:r>
        <w:rPr>
          <w:rStyle w:val="SectionNumber"/>
        </w:rPr>
        <w:t xml:space="preserve">1.2</w:t>
      </w:r>
      <w:r>
        <w:tab/>
      </w:r>
      <w:r>
        <w:t xml:space="preserve">Preliminary Explorations of Family Civic Data: Families’ and Support Workers’ Perspectives</w:t>
      </w:r>
    </w:p>
    <w:bookmarkStart w:id="27" w:name="Xc2fcfc265ab40ba82ed064a42903a2f576bb84b"/>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decc0e8ff84b4e8fdb98d4490fcb5b15d4e95fa"/>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Xc522393afef60216141778dd694dd810eda5c25"/>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33" name="Picture"/>
            <a:graphic>
              <a:graphicData uri="http://schemas.openxmlformats.org/drawingml/2006/picture">
                <pic:pic>
                  <pic:nvPicPr>
                    <pic:cNvPr descr="./src/figs/fig2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5"/>
    <w:bookmarkEnd w:id="36"/>
    <w:bookmarkStart w:id="55" w:name="X5d05199b7d43b0bd203a9cf2e8e874dad4ff45f"/>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X5c213d3f7d5eb3b3913f2bcc99b547ab52233a9"/>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X9eceb9e9c217634ec9f895ac06d6365d53b4cb7"/>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X69499d105ae7f22db5523e1bc379bd7b19f73f7"/>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X2285808197953ac457f39dc4e219915ef5b5145"/>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Xc3386c80ed9a8cff1b198fe602b5fc87b19c203"/>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X9eb2c8e7c5bc627a302d0d70db67a8586f266ab"/>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X41229fc76820bbab1bf5990bde38071ad9b8ae7"/>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765544707e63d114a5f98236a33a1ab147f236f"/>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X262cd4b6878756308bb897aef02e9ea807e22b4"/>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48"/>
    <w:bookmarkStart w:id="49" w:name="X36832e10ac55eae084921486a19fa3c35187d8c"/>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X9902a1eb94ef3aa68394787a4c511390162b100"/>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be70c6c3add1b71d0882d65bd5b5f009675e11a"/>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33b0e93f97f87fa3bb3c4df915c0729032ea608"/>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X3883f9a9f04a04af0c790df93d414e14826cfb7"/>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8a50e98458a9c28886ed15ffb2cc666b2d3d49b"/>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59" name="Picture"/>
            <a:graphic>
              <a:graphicData uri="http://schemas.openxmlformats.org/drawingml/2006/picture">
                <pic:pic>
                  <pic:nvPicPr>
                    <pic:cNvPr descr="./src/figs/fig2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8T14:47:19Z</dcterms:created>
  <dcterms:modified xsi:type="dcterms:W3CDTF">2022-07-28T14:4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